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6C89" w:rsidRDefault="00BA6C89" w:rsidP="00BA6C89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Task: 01: Adding new parking slot:</w:t>
      </w:r>
    </w:p>
    <w:p w:rsidR="00BA6C89" w:rsidRDefault="00BA6C89" w:rsidP="00BA6C89">
      <w:pPr>
        <w:rPr>
          <w:noProof/>
        </w:rPr>
      </w:pPr>
      <w:r w:rsidRPr="00A2363C">
        <w:rPr>
          <w:noProof/>
        </w:rPr>
        <w:drawing>
          <wp:inline distT="0" distB="0" distL="0" distR="0">
            <wp:extent cx="5934075" cy="29718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6C89" w:rsidRDefault="00BA6C89" w:rsidP="00BA6C89">
      <w:pPr>
        <w:rPr>
          <w:rFonts w:ascii="Times New Roman" w:hAnsi="Times New Roman"/>
          <w:b/>
          <w:sz w:val="24"/>
        </w:rPr>
      </w:pPr>
    </w:p>
    <w:p w:rsidR="00BA6C89" w:rsidRDefault="00BA6C89" w:rsidP="00BA6C89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Task: 02: Remove the parking slot</w:t>
      </w:r>
    </w:p>
    <w:p w:rsidR="00BA6C89" w:rsidRDefault="00BA6C89" w:rsidP="00BA6C89">
      <w:pPr>
        <w:rPr>
          <w:noProof/>
        </w:rPr>
      </w:pPr>
      <w:r w:rsidRPr="00A2363C">
        <w:rPr>
          <w:noProof/>
        </w:rPr>
        <w:drawing>
          <wp:inline distT="0" distB="0" distL="0" distR="0">
            <wp:extent cx="5905500" cy="30861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6C89" w:rsidRDefault="00BA6C89" w:rsidP="00BA6C89">
      <w:pPr>
        <w:rPr>
          <w:noProof/>
        </w:rPr>
      </w:pPr>
    </w:p>
    <w:p w:rsidR="00BA6C89" w:rsidRDefault="00BA6C89" w:rsidP="00BA6C89">
      <w:pPr>
        <w:rPr>
          <w:rFonts w:ascii="Times New Roman" w:hAnsi="Times New Roman"/>
          <w:b/>
          <w:sz w:val="24"/>
        </w:rPr>
      </w:pPr>
      <w:r w:rsidRPr="00A2363C">
        <w:rPr>
          <w:noProof/>
        </w:rPr>
        <w:drawing>
          <wp:inline distT="0" distB="0" distL="0" distR="0">
            <wp:extent cx="5905500" cy="762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6C89" w:rsidRDefault="00BA6C89" w:rsidP="00BA6C89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lastRenderedPageBreak/>
        <w:t>Task: 03: List all the parking slots</w:t>
      </w:r>
    </w:p>
    <w:p w:rsidR="00BA6C89" w:rsidRDefault="00BA6C89" w:rsidP="00BA6C89">
      <w:pPr>
        <w:rPr>
          <w:noProof/>
        </w:rPr>
      </w:pPr>
      <w:r w:rsidRPr="00A2363C">
        <w:rPr>
          <w:noProof/>
        </w:rPr>
        <w:drawing>
          <wp:inline distT="0" distB="0" distL="0" distR="0">
            <wp:extent cx="5762625" cy="32575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6C89" w:rsidRDefault="00BA6C89" w:rsidP="00BA6C89">
      <w:pPr>
        <w:rPr>
          <w:noProof/>
        </w:rPr>
      </w:pPr>
    </w:p>
    <w:p w:rsidR="00BA6C89" w:rsidRDefault="00BA6C89" w:rsidP="00BA6C89">
      <w:pPr>
        <w:rPr>
          <w:rFonts w:ascii="Times New Roman" w:hAnsi="Times New Roman"/>
          <w:b/>
          <w:sz w:val="24"/>
        </w:rPr>
      </w:pPr>
      <w:r w:rsidRPr="00A2363C">
        <w:rPr>
          <w:noProof/>
        </w:rPr>
        <w:drawing>
          <wp:inline distT="0" distB="0" distL="0" distR="0">
            <wp:extent cx="5915025" cy="38481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025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6C89" w:rsidRDefault="00BA6C89" w:rsidP="00BA6C89">
      <w:pPr>
        <w:rPr>
          <w:rFonts w:ascii="Times New Roman" w:hAnsi="Times New Roman"/>
          <w:b/>
          <w:sz w:val="24"/>
        </w:rPr>
      </w:pPr>
    </w:p>
    <w:p w:rsidR="00BA6C89" w:rsidRDefault="00BA6C89" w:rsidP="00BA6C89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lastRenderedPageBreak/>
        <w:t>Task: 04: Park a car:</w:t>
      </w:r>
    </w:p>
    <w:p w:rsidR="00BA6C89" w:rsidRDefault="00BA6C89" w:rsidP="00BA6C89">
      <w:pPr>
        <w:rPr>
          <w:rFonts w:ascii="Times New Roman" w:hAnsi="Times New Roman"/>
          <w:b/>
          <w:sz w:val="24"/>
        </w:rPr>
      </w:pPr>
      <w:r w:rsidRPr="00A2363C">
        <w:rPr>
          <w:noProof/>
        </w:rPr>
        <w:drawing>
          <wp:inline distT="0" distB="0" distL="0" distR="0">
            <wp:extent cx="5086350" cy="28765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6C89" w:rsidRDefault="00BA6C89" w:rsidP="00BA6C89">
      <w:pPr>
        <w:rPr>
          <w:rFonts w:ascii="Times New Roman" w:hAnsi="Times New Roman"/>
          <w:b/>
          <w:sz w:val="24"/>
        </w:rPr>
      </w:pPr>
    </w:p>
    <w:p w:rsidR="00BA6C89" w:rsidRDefault="00BA6C89" w:rsidP="00BA6C89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Task: 05: Find a car by registration no.</w:t>
      </w:r>
    </w:p>
    <w:p w:rsidR="00BA6C89" w:rsidRDefault="00BA6C89" w:rsidP="00BA6C89">
      <w:pPr>
        <w:rPr>
          <w:noProof/>
        </w:rPr>
      </w:pPr>
      <w:r w:rsidRPr="00A2363C">
        <w:rPr>
          <w:noProof/>
        </w:rPr>
        <w:drawing>
          <wp:inline distT="0" distB="0" distL="0" distR="0">
            <wp:extent cx="4714875" cy="22764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6C89" w:rsidRDefault="00BA6C89" w:rsidP="00BA6C89">
      <w:pPr>
        <w:rPr>
          <w:rFonts w:ascii="Times New Roman" w:hAnsi="Times New Roman"/>
          <w:b/>
          <w:sz w:val="24"/>
        </w:rPr>
      </w:pPr>
    </w:p>
    <w:p w:rsidR="00BA6C89" w:rsidRDefault="00BA6C89" w:rsidP="00BA6C89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Task: 06: Remove car from parking slot:</w:t>
      </w:r>
    </w:p>
    <w:p w:rsidR="00BA6C89" w:rsidRPr="00006C59" w:rsidRDefault="00BA6C89" w:rsidP="00BA6C89">
      <w:pPr>
        <w:rPr>
          <w:rFonts w:ascii="Times New Roman" w:hAnsi="Times New Roman"/>
          <w:b/>
          <w:sz w:val="24"/>
        </w:rPr>
      </w:pPr>
      <w:r w:rsidRPr="00A2363C">
        <w:rPr>
          <w:noProof/>
        </w:rPr>
        <w:drawing>
          <wp:inline distT="0" distB="0" distL="0" distR="0">
            <wp:extent cx="5915025" cy="6762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02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1D04" w:rsidRDefault="00E51D04">
      <w:bookmarkStart w:id="0" w:name="_GoBack"/>
      <w:bookmarkEnd w:id="0"/>
    </w:p>
    <w:sectPr w:rsidR="00E51D04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zMLA0MjM1sjAwMzRX0lEKTi0uzszPAykwrAUAzu+isywAAAA="/>
  </w:docVars>
  <w:rsids>
    <w:rsidRoot w:val="00BA6C89"/>
    <w:rsid w:val="00BA6C89"/>
    <w:rsid w:val="00E51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068AFE1-E680-41BD-B124-0314AEF45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6C89"/>
    <w:rPr>
      <w:rFonts w:eastAsiaTheme="minorEastAs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</Words>
  <Characters>198</Characters>
  <Application>Microsoft Office Word</Application>
  <DocSecurity>0</DocSecurity>
  <Lines>1</Lines>
  <Paragraphs>1</Paragraphs>
  <ScaleCrop>false</ScaleCrop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Imran</dc:creator>
  <cp:keywords/>
  <dc:description/>
  <cp:lastModifiedBy>Muhammad Imran</cp:lastModifiedBy>
  <cp:revision>1</cp:revision>
  <dcterms:created xsi:type="dcterms:W3CDTF">2019-04-14T02:02:00Z</dcterms:created>
  <dcterms:modified xsi:type="dcterms:W3CDTF">2019-04-14T02:02:00Z</dcterms:modified>
</cp:coreProperties>
</file>